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4" w:name="X40f2ba8b69818e3802130ac8faa4a8dc01a091f"/>
    <w:p>
      <w:pPr>
        <w:pStyle w:val="Heading1"/>
      </w:pPr>
      <w:r>
        <w:t xml:space="preserve">Cover Letter for Auditor Position in Turkey Istanbul</w:t>
      </w:r>
    </w:p>
    <w:p>
      <w:pPr>
        <w:pStyle w:val="FirstParagraph"/>
      </w:pPr>
      <w:r>
        <w:t xml:space="preserve">Dear [Hiring Manager's Name],</w:t>
      </w:r>
    </w:p>
    <w:p>
      <w:pPr>
        <w:pStyle w:val="BodyText"/>
      </w:pPr>
      <w:r>
        <w:t xml:space="preserve">I am writing to express my sincere interest in the Auditor position at your esteemed organization, located in the vibrant city of Istanbul, Turkey. With a robust academic background in accounting and finance, coupled with hands-on experience in auditing and financial compliance, I am eager to contribute my expertise to a dynamic team that values precision, integrity, and innovation. Istanbul’s unique position as a global economic hub between Europe and Asia makes it an ideal location for professionals like myself to thrive, and I am particularly excited about the opportunity to work within this culturally rich environment.</w:t>
      </w:r>
    </w:p>
    <w:p>
      <w:pPr>
        <w:pStyle w:val="BodyText"/>
      </w:pPr>
      <w:r>
        <w:t xml:space="preserve">As an Auditor by profession, I have dedicated my career to ensuring the accuracy of financial records, identifying areas for improvement in internal controls, and supporting organizations in achieving compliance with regulatory frameworks. My experience spans across multiple industries, including manufacturing, technology, and services, which has equipped me with a versatile skill set to adapt to diverse business environments. In Turkey Istanbul’s competitive market, where businesses must navigate complex local regulations while maintaining global standards, my ability to balance meticulous attention to detail with strategic thinking would be a valuable asset.</w:t>
      </w:r>
    </w:p>
    <w:bookmarkStart w:id="20" w:name="X31fe7eabfcf90309ed67dd9b1028403467021af"/>
    <w:p>
      <w:pPr>
        <w:pStyle w:val="Heading2"/>
      </w:pPr>
      <w:r>
        <w:t xml:space="preserve">Why Istanbul? A Strategic Choice for Auditors</w:t>
      </w:r>
    </w:p>
    <w:p>
      <w:pPr>
        <w:pStyle w:val="FirstParagraph"/>
      </w:pPr>
      <w:r>
        <w:t xml:space="preserve">Istanbul’s status as a major financial center in Turkey offers unparalleled opportunities for auditors to work on high-impact projects. The city is home to numerous multinational corporations, startups, and traditional enterprises that require comprehensive audit services to ensure transparency and compliance. My familiarity with Turkey’s economic landscape, including its regulatory environment and business practices, allows me to quickly align with your organization’s goals. For instance, I have previously worked on audits involving Turkish firms that operate in cross-border markets, ensuring their financial reporting adheres to both local standards (such as the Turkish Accounting Standards) and international frameworks like IFRS.</w:t>
      </w:r>
    </w:p>
    <w:p>
      <w:pPr>
        <w:pStyle w:val="BodyText"/>
      </w:pPr>
      <w:r>
        <w:t xml:space="preserve">Moreover, Istanbul’s blend of traditional and modern business practices has honed my ability to communicate effectively with stakeholders at all levels. Whether collaborating with local management teams or interfacing with international clients, I prioritize clarity and cultural sensitivity. This skill is particularly crucial in Turkey, where building trust through respectful dialogue is foundational to long-term partnerships. As an Auditor in Istanbul, I am committed to fostering these relationships while delivering results that drive organizational success.</w:t>
      </w:r>
    </w:p>
    <w:bookmarkEnd w:id="20"/>
    <w:bookmarkStart w:id="21" w:name="key-skills-and-professional-achievements"/>
    <w:p>
      <w:pPr>
        <w:pStyle w:val="Heading2"/>
      </w:pPr>
      <w:r>
        <w:t xml:space="preserve">Key Skills and Professional Achievements</w:t>
      </w:r>
    </w:p>
    <w:p>
      <w:pPr>
        <w:pStyle w:val="FirstParagraph"/>
      </w:pPr>
      <w:r>
        <w:t xml:space="preserve">My professional journey has been marked by a commitment to excellence in auditing. I hold a [Degree, e.g., Bachelor’s/Master’s] in Accounting and Finance from [University Name], where I graduated with distinction. During my studies, I focused on financial analysis, tax regulations, and risk management—areas that are critical for auditors operating in complex environments like Turkey Istanbul. My academic background is complemented by certifications such as [e.g., CPA, CFA, or ACCA], which have further solidified my expertise in financial auditing and compliance.</w:t>
      </w:r>
    </w:p>
    <w:p>
      <w:pPr>
        <w:pStyle w:val="BodyText"/>
      </w:pPr>
      <w:r>
        <w:t xml:space="preserve">At my previous role as an Auditor at [Previous Company Name], I led audit engagements for mid-sized enterprises in the technology sector. My work involved conducting internal control assessments, analyzing financial statements, and identifying opportunities to enhance operational efficiency. One of my most notable achievements was spearheading a project that reduced audit discrepancies by 30% through the implementation of streamlined processes and advanced data analytics tools. This experience not only strengthened my technical skills but also reinforced my ability to adapt to evolving regulatory requirements.</w:t>
      </w:r>
    </w:p>
    <w:p>
      <w:pPr>
        <w:pStyle w:val="BodyText"/>
      </w:pPr>
      <w:r>
        <w:t xml:space="preserve">Additionally, I have a strong track record in preparing audit reports that meet both local and international standards. In Turkey Istanbul, where businesses often operate in dual jurisdictions, this expertise is invaluable. My ability to interpret complex financial data and present actionable insights has consistently been recognized by clients and colleagues alike. I am also proficient in using audit software such as [e.g., ACL, IDEA] and Microsoft Excel, which enables me to perform data-driven analyses efficiently.</w:t>
      </w:r>
    </w:p>
    <w:bookmarkEnd w:id="21"/>
    <w:bookmarkStart w:id="22" w:name="why-your-organization"/>
    <w:p>
      <w:pPr>
        <w:pStyle w:val="Heading2"/>
      </w:pPr>
      <w:r>
        <w:t xml:space="preserve">Why Your Organization?</w:t>
      </w:r>
    </w:p>
    <w:p>
      <w:pPr>
        <w:pStyle w:val="FirstParagraph"/>
      </w:pPr>
      <w:r>
        <w:t xml:space="preserve">Your organization’s reputation for excellence in auditing and its commitment to fostering innovation align perfectly with my professional values. I am particularly impressed by [mention a specific detail about the company, e.g., "your recent expansion into emerging markets" or "your focus on sustainable business practices"]. As an Auditor in Istanbul, I am eager to contribute to such initiatives while ensuring that every audit engagement upholds the highest standards of integrity and accuracy.</w:t>
      </w:r>
    </w:p>
    <w:p>
      <w:pPr>
        <w:pStyle w:val="BodyText"/>
      </w:pPr>
      <w:r>
        <w:t xml:space="preserve">I am also drawn to your organization’s emphasis on employee growth and collaboration. In my previous roles, I have mentored junior auditors and participated in cross-functional teams, which has taught me the importance of teamwork in delivering exceptional results. I believe that Istanbul’s dynamic business environment offers a unique opportunity to learn from diverse perspectives and contribute to a culture of continuous improvement.</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n Auditor in Turkey Istanbul. My combination of technical expertise, cultural adaptability, and dedication to client success makes me a strong candidate for this role. I am confident that my background and passion for auditing will enable me to contribute meaningfully to your organization’s continued growth and success.</w:t>
      </w:r>
    </w:p>
    <w:p>
      <w:pPr>
        <w:pStyle w:val="BodyText"/>
      </w:pPr>
      <w:r>
        <w:t xml:space="preserve">Thank you for considering my application. I would be delighted to discuss how my skills and experiences align with your needs during an interview. Please feel free to contact me at [Your Phone Number] or [Your Email Address] at your earliest convenience. I look forward to the opportunity to contribute to your team in Istanbul.</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Turkey Istanbul</dc:title>
  <dc:creator/>
  <dc:language>en</dc:language>
  <cp:keywords/>
  <dcterms:created xsi:type="dcterms:W3CDTF">2026-07-21T16:02:16Z</dcterms:created>
  <dcterms:modified xsi:type="dcterms:W3CDTF">2026-07-21T16:02:16Z</dcterms:modified>
</cp:coreProperties>
</file>

<file path=docProps/custom.xml><?xml version="1.0" encoding="utf-8"?>
<Properties xmlns="http://schemas.openxmlformats.org/officeDocument/2006/custom-properties" xmlns:vt="http://schemas.openxmlformats.org/officeDocument/2006/docPropsVTypes"/>
</file>